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943D2" w14:textId="74025738" w:rsidR="008B3CCF" w:rsidRDefault="000739C2" w:rsidP="000739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arthquake Prediction Using </w:t>
      </w:r>
      <w:proofErr w:type="spellStart"/>
      <w:r w:rsidR="00DC5DEC">
        <w:rPr>
          <w:b/>
          <w:bCs/>
          <w:sz w:val="28"/>
          <w:szCs w:val="28"/>
        </w:rPr>
        <w:t>Numpy</w:t>
      </w:r>
      <w:proofErr w:type="spellEnd"/>
    </w:p>
    <w:p w14:paraId="5C42E9DC" w14:textId="77777777" w:rsidR="00DC5DEC" w:rsidRPr="003B254A" w:rsidRDefault="00DC5DEC" w:rsidP="00CD4750">
      <w:pPr>
        <w:rPr>
          <w:b/>
          <w:bCs/>
        </w:rPr>
      </w:pPr>
    </w:p>
    <w:p w14:paraId="42307955" w14:textId="6A801B03" w:rsidR="00CD4750" w:rsidRPr="00F003C0" w:rsidRDefault="00CD4750" w:rsidP="00CD4750">
      <w:pPr>
        <w:rPr>
          <w:b/>
          <w:bCs/>
          <w:sz w:val="24"/>
          <w:szCs w:val="24"/>
        </w:rPr>
      </w:pPr>
      <w:r w:rsidRPr="00F003C0">
        <w:rPr>
          <w:b/>
          <w:bCs/>
          <w:sz w:val="24"/>
          <w:szCs w:val="24"/>
        </w:rPr>
        <w:t xml:space="preserve">Principle: </w:t>
      </w:r>
    </w:p>
    <w:p w14:paraId="328762BE" w14:textId="27B59BF2" w:rsidR="00683010" w:rsidRPr="005A5E81" w:rsidRDefault="00683010" w:rsidP="00CD4750">
      <w:pPr>
        <w:rPr>
          <w:sz w:val="28"/>
          <w:szCs w:val="28"/>
        </w:rPr>
      </w:pPr>
      <w:r w:rsidRPr="00A10493">
        <w:rPr>
          <w:sz w:val="24"/>
          <w:szCs w:val="24"/>
        </w:rPr>
        <w:t xml:space="preserve">The probability of an earthquake </w:t>
      </w:r>
      <w:r w:rsidR="00B16238" w:rsidRPr="00A10493">
        <w:rPr>
          <w:sz w:val="24"/>
          <w:szCs w:val="24"/>
        </w:rPr>
        <w:t xml:space="preserve">increases as the solar magnetic </w:t>
      </w:r>
      <w:r w:rsidR="003B254A" w:rsidRPr="00A10493">
        <w:rPr>
          <w:sz w:val="24"/>
          <w:szCs w:val="24"/>
        </w:rPr>
        <w:t>activities increases</w:t>
      </w:r>
      <w:r w:rsidR="003B254A" w:rsidRPr="005A5E81">
        <w:rPr>
          <w:sz w:val="28"/>
          <w:szCs w:val="28"/>
        </w:rPr>
        <w:t>.</w:t>
      </w:r>
    </w:p>
    <w:p w14:paraId="2E98050C" w14:textId="3CEB7E2C" w:rsidR="003B254A" w:rsidRPr="00F003C0" w:rsidRDefault="00B1050D" w:rsidP="00CD4750">
      <w:pPr>
        <w:rPr>
          <w:b/>
          <w:bCs/>
          <w:sz w:val="24"/>
          <w:szCs w:val="24"/>
        </w:rPr>
      </w:pPr>
      <w:r w:rsidRPr="00F003C0">
        <w:rPr>
          <w:b/>
          <w:bCs/>
          <w:sz w:val="24"/>
          <w:szCs w:val="24"/>
        </w:rPr>
        <w:t>Goal:</w:t>
      </w:r>
    </w:p>
    <w:p w14:paraId="0689CFDB" w14:textId="5CBCE0A9" w:rsidR="00B1050D" w:rsidRDefault="00B1050D" w:rsidP="00CD4750">
      <w:pPr>
        <w:rPr>
          <w:sz w:val="24"/>
          <w:szCs w:val="24"/>
        </w:rPr>
      </w:pPr>
      <w:r w:rsidRPr="005B047C">
        <w:rPr>
          <w:sz w:val="24"/>
          <w:szCs w:val="24"/>
        </w:rPr>
        <w:t xml:space="preserve">To investigate </w:t>
      </w:r>
      <w:r w:rsidR="007812AC" w:rsidRPr="005B047C">
        <w:rPr>
          <w:sz w:val="24"/>
          <w:szCs w:val="24"/>
        </w:rPr>
        <w:t xml:space="preserve">if the magnetic activity on the </w:t>
      </w:r>
      <w:r w:rsidR="00C30E7B" w:rsidRPr="005B047C">
        <w:rPr>
          <w:sz w:val="24"/>
          <w:szCs w:val="24"/>
        </w:rPr>
        <w:t xml:space="preserve">sun follows a definite </w:t>
      </w:r>
      <w:proofErr w:type="gramStart"/>
      <w:r w:rsidR="00C30E7B" w:rsidRPr="005B047C">
        <w:rPr>
          <w:sz w:val="24"/>
          <w:szCs w:val="24"/>
        </w:rPr>
        <w:t>cycle .</w:t>
      </w:r>
      <w:proofErr w:type="gramEnd"/>
      <w:r w:rsidR="00C30E7B" w:rsidRPr="005B047C">
        <w:rPr>
          <w:sz w:val="24"/>
          <w:szCs w:val="24"/>
        </w:rPr>
        <w:t xml:space="preserve"> One of the ways </w:t>
      </w:r>
      <w:r w:rsidR="00230F42" w:rsidRPr="005B047C">
        <w:rPr>
          <w:sz w:val="24"/>
          <w:szCs w:val="24"/>
        </w:rPr>
        <w:t xml:space="preserve">to quantify the magnetic activities </w:t>
      </w:r>
      <w:r w:rsidR="00EE6C39" w:rsidRPr="005B047C">
        <w:rPr>
          <w:sz w:val="24"/>
          <w:szCs w:val="24"/>
        </w:rPr>
        <w:t>is to measure the number of sunspots every year</w:t>
      </w:r>
      <w:r w:rsidR="005A5E81" w:rsidRPr="005B047C">
        <w:rPr>
          <w:sz w:val="24"/>
          <w:szCs w:val="24"/>
        </w:rPr>
        <w:t>.</w:t>
      </w:r>
      <w:r w:rsidR="00146006" w:rsidRPr="005B047C">
        <w:rPr>
          <w:sz w:val="24"/>
          <w:szCs w:val="24"/>
        </w:rPr>
        <w:t xml:space="preserve"> Our task is to find out </w:t>
      </w:r>
      <w:r w:rsidR="004E4BD6" w:rsidRPr="005B047C">
        <w:rPr>
          <w:sz w:val="24"/>
          <w:szCs w:val="24"/>
        </w:rPr>
        <w:t>t</w:t>
      </w:r>
      <w:r w:rsidR="00146006" w:rsidRPr="005B047C">
        <w:rPr>
          <w:sz w:val="24"/>
          <w:szCs w:val="24"/>
        </w:rPr>
        <w:t xml:space="preserve">he frequency </w:t>
      </w:r>
      <w:r w:rsidR="004E4BD6" w:rsidRPr="005B047C">
        <w:rPr>
          <w:sz w:val="24"/>
          <w:szCs w:val="24"/>
        </w:rPr>
        <w:t>at solar magnetic</w:t>
      </w:r>
      <w:r w:rsidR="003079BD" w:rsidRPr="005B047C">
        <w:rPr>
          <w:sz w:val="24"/>
          <w:szCs w:val="24"/>
        </w:rPr>
        <w:t xml:space="preserve"> activity attains </w:t>
      </w:r>
      <w:r w:rsidR="00912B10" w:rsidRPr="005B047C">
        <w:rPr>
          <w:sz w:val="24"/>
          <w:szCs w:val="24"/>
        </w:rPr>
        <w:t xml:space="preserve">a maximum and further </w:t>
      </w:r>
      <w:proofErr w:type="gramStart"/>
      <w:r w:rsidR="00912B10" w:rsidRPr="005B047C">
        <w:rPr>
          <w:sz w:val="24"/>
          <w:szCs w:val="24"/>
        </w:rPr>
        <w:t>predict ,in</w:t>
      </w:r>
      <w:proofErr w:type="gramEnd"/>
      <w:r w:rsidR="00912B10" w:rsidRPr="005B047C">
        <w:rPr>
          <w:sz w:val="24"/>
          <w:szCs w:val="24"/>
        </w:rPr>
        <w:t xml:space="preserve"> which upcoming years</w:t>
      </w:r>
      <w:r w:rsidR="002D5874" w:rsidRPr="005B047C">
        <w:rPr>
          <w:sz w:val="24"/>
          <w:szCs w:val="24"/>
        </w:rPr>
        <w:t>, it will be peak value</w:t>
      </w:r>
      <w:r w:rsidR="002D5874">
        <w:rPr>
          <w:sz w:val="24"/>
          <w:szCs w:val="24"/>
        </w:rPr>
        <w:t>.</w:t>
      </w:r>
    </w:p>
    <w:p w14:paraId="36ADE3F0" w14:textId="6538F492" w:rsidR="00F003C0" w:rsidRDefault="00B920AE" w:rsidP="00CD47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set:</w:t>
      </w:r>
    </w:p>
    <w:p w14:paraId="34685FB1" w14:textId="643D3CE6" w:rsidR="00B920AE" w:rsidRDefault="003F6BE3" w:rsidP="00CD4750">
      <w:pPr>
        <w:rPr>
          <w:sz w:val="24"/>
          <w:szCs w:val="24"/>
        </w:rPr>
      </w:pPr>
      <w:r>
        <w:rPr>
          <w:sz w:val="24"/>
          <w:szCs w:val="24"/>
        </w:rPr>
        <w:t>The data</w:t>
      </w:r>
      <w:r w:rsidR="005B047C">
        <w:rPr>
          <w:sz w:val="24"/>
          <w:szCs w:val="24"/>
        </w:rPr>
        <w:t xml:space="preserve">set which is used contains the historic data of the </w:t>
      </w:r>
      <w:r w:rsidR="003E31AB">
        <w:rPr>
          <w:sz w:val="24"/>
          <w:szCs w:val="24"/>
        </w:rPr>
        <w:t xml:space="preserve">number of sunspots observed in the </w:t>
      </w:r>
      <w:r w:rsidR="00E27D45">
        <w:rPr>
          <w:sz w:val="24"/>
          <w:szCs w:val="24"/>
        </w:rPr>
        <w:t>year 1700 to year 2019.</w:t>
      </w:r>
    </w:p>
    <w:p w14:paraId="324D33DA" w14:textId="49D021FD" w:rsidR="00E27D45" w:rsidRDefault="00986853" w:rsidP="00CD4750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FFT</w:t>
      </w:r>
      <w:r w:rsidR="00277CFA">
        <w:rPr>
          <w:b/>
          <w:bCs/>
          <w:sz w:val="24"/>
          <w:szCs w:val="24"/>
        </w:rPr>
        <w:t>(</w:t>
      </w:r>
      <w:proofErr w:type="gramEnd"/>
      <w:r w:rsidR="00277CFA">
        <w:rPr>
          <w:b/>
          <w:bCs/>
          <w:sz w:val="24"/>
          <w:szCs w:val="24"/>
        </w:rPr>
        <w:t>Fast Four</w:t>
      </w:r>
      <w:r w:rsidR="00D673B4">
        <w:rPr>
          <w:b/>
          <w:bCs/>
          <w:sz w:val="24"/>
          <w:szCs w:val="24"/>
        </w:rPr>
        <w:t>ier Transform) Function:</w:t>
      </w:r>
    </w:p>
    <w:p w14:paraId="4392548F" w14:textId="3F4186ED" w:rsidR="00D673B4" w:rsidRDefault="00793C31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The FFT refers to a way </w:t>
      </w:r>
      <w:r w:rsidR="00CD5D39">
        <w:rPr>
          <w:sz w:val="24"/>
          <w:szCs w:val="24"/>
        </w:rPr>
        <w:t xml:space="preserve">the discrete </w:t>
      </w:r>
      <w:proofErr w:type="spellStart"/>
      <w:r w:rsidR="00CD5D39">
        <w:rPr>
          <w:sz w:val="24"/>
          <w:szCs w:val="24"/>
        </w:rPr>
        <w:t>four</w:t>
      </w:r>
      <w:r w:rsidR="00155500">
        <w:rPr>
          <w:sz w:val="24"/>
          <w:szCs w:val="24"/>
        </w:rPr>
        <w:t>ier</w:t>
      </w:r>
      <w:proofErr w:type="spellEnd"/>
      <w:r w:rsidR="00155500">
        <w:rPr>
          <w:sz w:val="24"/>
          <w:szCs w:val="24"/>
        </w:rPr>
        <w:t xml:space="preserve"> transform (DFT) </w:t>
      </w:r>
      <w:r w:rsidR="00AD1774">
        <w:rPr>
          <w:sz w:val="24"/>
          <w:szCs w:val="24"/>
        </w:rPr>
        <w:t xml:space="preserve">can be calculated efficiently, by using symmetries </w:t>
      </w:r>
      <w:r w:rsidR="00613486">
        <w:rPr>
          <w:sz w:val="24"/>
          <w:szCs w:val="24"/>
        </w:rPr>
        <w:t xml:space="preserve">in the calculated </w:t>
      </w:r>
      <w:proofErr w:type="gramStart"/>
      <w:r w:rsidR="00613486">
        <w:rPr>
          <w:sz w:val="24"/>
          <w:szCs w:val="24"/>
        </w:rPr>
        <w:t>terms .</w:t>
      </w:r>
      <w:proofErr w:type="gramEnd"/>
      <w:r w:rsidR="00613486">
        <w:rPr>
          <w:sz w:val="24"/>
          <w:szCs w:val="24"/>
        </w:rPr>
        <w:t xml:space="preserve"> The symmetry </w:t>
      </w:r>
      <w:r w:rsidR="00001586">
        <w:rPr>
          <w:sz w:val="24"/>
          <w:szCs w:val="24"/>
        </w:rPr>
        <w:t xml:space="preserve">is highest when n is a power of </w:t>
      </w:r>
      <w:proofErr w:type="gramStart"/>
      <w:r w:rsidR="00001586">
        <w:rPr>
          <w:sz w:val="24"/>
          <w:szCs w:val="24"/>
        </w:rPr>
        <w:t xml:space="preserve">2 </w:t>
      </w:r>
      <w:r w:rsidR="00336358">
        <w:rPr>
          <w:sz w:val="24"/>
          <w:szCs w:val="24"/>
        </w:rPr>
        <w:t>,</w:t>
      </w:r>
      <w:proofErr w:type="gramEnd"/>
      <w:r w:rsidR="00336358">
        <w:rPr>
          <w:sz w:val="24"/>
          <w:szCs w:val="24"/>
        </w:rPr>
        <w:t xml:space="preserve"> and the transform is therefore most efficient </w:t>
      </w:r>
      <w:r w:rsidR="00E2354C">
        <w:rPr>
          <w:sz w:val="24"/>
          <w:szCs w:val="24"/>
        </w:rPr>
        <w:t>for those sizes.</w:t>
      </w:r>
    </w:p>
    <w:p w14:paraId="2BEB5F24" w14:textId="5E057A24" w:rsidR="00E2354C" w:rsidRDefault="00E2354C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Using this </w:t>
      </w:r>
      <w:proofErr w:type="gramStart"/>
      <w:r>
        <w:rPr>
          <w:sz w:val="24"/>
          <w:szCs w:val="24"/>
        </w:rPr>
        <w:t>function</w:t>
      </w:r>
      <w:proofErr w:type="gramEnd"/>
      <w:r>
        <w:rPr>
          <w:sz w:val="24"/>
          <w:szCs w:val="24"/>
        </w:rPr>
        <w:t xml:space="preserve"> we </w:t>
      </w:r>
      <w:r w:rsidR="008231FE">
        <w:rPr>
          <w:sz w:val="24"/>
          <w:szCs w:val="24"/>
        </w:rPr>
        <w:t xml:space="preserve">analyse the data and we predict the </w:t>
      </w:r>
      <w:r w:rsidR="00E3081F">
        <w:rPr>
          <w:sz w:val="24"/>
          <w:szCs w:val="24"/>
        </w:rPr>
        <w:t>future upcoming earthquakes.</w:t>
      </w:r>
    </w:p>
    <w:p w14:paraId="09B3D56D" w14:textId="4EE6903D" w:rsidR="00E3081F" w:rsidRDefault="00AB3106" w:rsidP="00CD47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cedure</w:t>
      </w:r>
      <w:r w:rsidR="00AA7770">
        <w:rPr>
          <w:b/>
          <w:bCs/>
          <w:sz w:val="24"/>
          <w:szCs w:val="24"/>
        </w:rPr>
        <w:t>:</w:t>
      </w:r>
    </w:p>
    <w:p w14:paraId="529C1615" w14:textId="6D466DBC" w:rsidR="00AA7770" w:rsidRDefault="00AA7770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*Import </w:t>
      </w:r>
      <w:r w:rsidR="00124CAD">
        <w:rPr>
          <w:sz w:val="24"/>
          <w:szCs w:val="24"/>
        </w:rPr>
        <w:t xml:space="preserve">the required libraries such </w:t>
      </w:r>
      <w:proofErr w:type="gramStart"/>
      <w:r w:rsidR="00124CAD">
        <w:rPr>
          <w:sz w:val="24"/>
          <w:szCs w:val="24"/>
        </w:rPr>
        <w:t>as :</w:t>
      </w:r>
      <w:proofErr w:type="gramEnd"/>
      <w:r w:rsidR="00124CAD">
        <w:rPr>
          <w:sz w:val="24"/>
          <w:szCs w:val="24"/>
        </w:rPr>
        <w:t xml:space="preserve"> Pandas , </w:t>
      </w:r>
      <w:proofErr w:type="spellStart"/>
      <w:r w:rsidR="00124CAD">
        <w:rPr>
          <w:sz w:val="24"/>
          <w:szCs w:val="24"/>
        </w:rPr>
        <w:t>Numpy</w:t>
      </w:r>
      <w:proofErr w:type="spellEnd"/>
      <w:r w:rsidR="00124CAD">
        <w:rPr>
          <w:sz w:val="24"/>
          <w:szCs w:val="24"/>
        </w:rPr>
        <w:t xml:space="preserve"> , Matplotlib.</w:t>
      </w:r>
    </w:p>
    <w:p w14:paraId="331C945A" w14:textId="19B57DCD" w:rsidR="00124CAD" w:rsidRDefault="005040A2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*Perform the data pre-processing </w:t>
      </w:r>
      <w:r w:rsidR="00426EE9">
        <w:rPr>
          <w:sz w:val="24"/>
          <w:szCs w:val="24"/>
        </w:rPr>
        <w:t>steps after loading the dataset.</w:t>
      </w:r>
    </w:p>
    <w:p w14:paraId="5D6D2B41" w14:textId="5E7859D6" w:rsidR="00426EE9" w:rsidRDefault="00426EE9" w:rsidP="00CD4750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325E72">
        <w:rPr>
          <w:sz w:val="24"/>
          <w:szCs w:val="24"/>
        </w:rPr>
        <w:t xml:space="preserve">Find the frequency which is in cycles/year </w:t>
      </w:r>
      <w:r w:rsidR="003E077B">
        <w:rPr>
          <w:sz w:val="24"/>
          <w:szCs w:val="24"/>
        </w:rPr>
        <w:t xml:space="preserve">at which the </w:t>
      </w:r>
      <w:r w:rsidR="00F64DBE">
        <w:rPr>
          <w:sz w:val="24"/>
          <w:szCs w:val="24"/>
        </w:rPr>
        <w:t xml:space="preserve">number of sunspots </w:t>
      </w:r>
      <w:r w:rsidR="00B21BA4">
        <w:rPr>
          <w:sz w:val="24"/>
          <w:szCs w:val="24"/>
        </w:rPr>
        <w:t xml:space="preserve">or the solar </w:t>
      </w:r>
      <w:r w:rsidR="00631875">
        <w:rPr>
          <w:sz w:val="24"/>
          <w:szCs w:val="24"/>
        </w:rPr>
        <w:t xml:space="preserve">magnetic </w:t>
      </w:r>
      <w:r w:rsidR="00E26321">
        <w:rPr>
          <w:sz w:val="24"/>
          <w:szCs w:val="24"/>
        </w:rPr>
        <w:t xml:space="preserve">activity attains a maximum, and </w:t>
      </w:r>
      <w:r w:rsidR="00A52167">
        <w:rPr>
          <w:sz w:val="24"/>
          <w:szCs w:val="24"/>
        </w:rPr>
        <w:t xml:space="preserve">by reciprocating this frequency we get years after </w:t>
      </w:r>
      <w:r w:rsidR="00D735D5">
        <w:rPr>
          <w:sz w:val="24"/>
          <w:szCs w:val="24"/>
        </w:rPr>
        <w:t xml:space="preserve">which solar activity again reaches it’s maximum. </w:t>
      </w:r>
    </w:p>
    <w:p w14:paraId="140A9479" w14:textId="1AFA8690" w:rsidR="00D735D5" w:rsidRDefault="00D735D5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*Therefore to find the frequency </w:t>
      </w:r>
      <w:r w:rsidR="008C0B77">
        <w:rPr>
          <w:sz w:val="24"/>
          <w:szCs w:val="24"/>
        </w:rPr>
        <w:t xml:space="preserve">first we transform our tabular data into a summation series of </w:t>
      </w:r>
      <w:r w:rsidR="00C06980">
        <w:rPr>
          <w:sz w:val="24"/>
          <w:szCs w:val="24"/>
        </w:rPr>
        <w:t>harmonic functions having different amplitudes and frequencies via</w:t>
      </w:r>
      <w:r w:rsidR="008143B0">
        <w:rPr>
          <w:sz w:val="24"/>
          <w:szCs w:val="24"/>
        </w:rPr>
        <w:t xml:space="preserve"> </w:t>
      </w:r>
      <w:proofErr w:type="spellStart"/>
      <w:r w:rsidR="008143B0">
        <w:rPr>
          <w:sz w:val="24"/>
          <w:szCs w:val="24"/>
        </w:rPr>
        <w:t>fourier</w:t>
      </w:r>
      <w:proofErr w:type="spellEnd"/>
      <w:r w:rsidR="008143B0">
        <w:rPr>
          <w:sz w:val="24"/>
          <w:szCs w:val="24"/>
        </w:rPr>
        <w:t xml:space="preserve"> transform functions </w:t>
      </w:r>
      <w:proofErr w:type="spellStart"/>
      <w:r w:rsidR="008143B0">
        <w:rPr>
          <w:sz w:val="24"/>
          <w:szCs w:val="24"/>
        </w:rPr>
        <w:t>np.fft</w:t>
      </w:r>
      <w:r w:rsidR="008F0A2D">
        <w:rPr>
          <w:sz w:val="24"/>
          <w:szCs w:val="24"/>
        </w:rPr>
        <w:t>.fft</w:t>
      </w:r>
      <w:proofErr w:type="spellEnd"/>
      <w:r w:rsidR="008F0A2D">
        <w:rPr>
          <w:sz w:val="24"/>
          <w:szCs w:val="24"/>
        </w:rPr>
        <w:t xml:space="preserve">, then the frequency of each </w:t>
      </w:r>
      <w:r w:rsidR="00CD372F">
        <w:rPr>
          <w:sz w:val="24"/>
          <w:szCs w:val="24"/>
        </w:rPr>
        <w:t xml:space="preserve">harmonic function </w:t>
      </w:r>
      <w:r w:rsidR="004560FD">
        <w:rPr>
          <w:sz w:val="24"/>
          <w:szCs w:val="24"/>
        </w:rPr>
        <w:t xml:space="preserve">we have taken is represented by </w:t>
      </w:r>
      <w:r w:rsidR="00FA1825">
        <w:rPr>
          <w:sz w:val="24"/>
          <w:szCs w:val="24"/>
        </w:rPr>
        <w:t xml:space="preserve">the </w:t>
      </w:r>
      <w:proofErr w:type="spellStart"/>
      <w:proofErr w:type="gramStart"/>
      <w:r w:rsidR="00DB68B5">
        <w:rPr>
          <w:sz w:val="24"/>
          <w:szCs w:val="24"/>
        </w:rPr>
        <w:t>np.fft.fftfreq</w:t>
      </w:r>
      <w:proofErr w:type="spellEnd"/>
      <w:proofErr w:type="gramEnd"/>
      <w:r w:rsidR="00DB68B5">
        <w:rPr>
          <w:sz w:val="24"/>
          <w:szCs w:val="24"/>
        </w:rPr>
        <w:t xml:space="preserve"> .</w:t>
      </w:r>
    </w:p>
    <w:p w14:paraId="3B5F38BB" w14:textId="29FA04B6" w:rsidR="00DB68B5" w:rsidRDefault="00DB68B5" w:rsidP="00CD4750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711C68">
        <w:rPr>
          <w:sz w:val="24"/>
          <w:szCs w:val="24"/>
        </w:rPr>
        <w:t xml:space="preserve">Plot the frequency </w:t>
      </w:r>
      <w:r w:rsidR="00080FCB">
        <w:rPr>
          <w:sz w:val="24"/>
          <w:szCs w:val="24"/>
        </w:rPr>
        <w:t xml:space="preserve">v/s magnitude of </w:t>
      </w:r>
      <w:proofErr w:type="spellStart"/>
      <w:r w:rsidR="00080FCB">
        <w:rPr>
          <w:sz w:val="24"/>
          <w:szCs w:val="24"/>
        </w:rPr>
        <w:t>fourier</w:t>
      </w:r>
      <w:proofErr w:type="spellEnd"/>
      <w:r w:rsidR="00080FCB">
        <w:rPr>
          <w:sz w:val="24"/>
          <w:szCs w:val="24"/>
        </w:rPr>
        <w:t xml:space="preserve"> transform using </w:t>
      </w:r>
      <w:r w:rsidR="007A41DF">
        <w:rPr>
          <w:sz w:val="24"/>
          <w:szCs w:val="24"/>
        </w:rPr>
        <w:t xml:space="preserve">matplotlib to visualize the frequencies </w:t>
      </w:r>
      <w:r w:rsidR="003C3B1B">
        <w:rPr>
          <w:sz w:val="24"/>
          <w:szCs w:val="24"/>
        </w:rPr>
        <w:t xml:space="preserve">at which the magnitude seems to be maximum and frequency </w:t>
      </w:r>
      <w:r w:rsidR="000F4DE6">
        <w:rPr>
          <w:sz w:val="24"/>
          <w:szCs w:val="24"/>
        </w:rPr>
        <w:t xml:space="preserve">would be the one in cycles/year at which </w:t>
      </w:r>
      <w:r w:rsidR="0057477B">
        <w:rPr>
          <w:sz w:val="24"/>
          <w:szCs w:val="24"/>
        </w:rPr>
        <w:t>the activity seems to be maximum.</w:t>
      </w:r>
    </w:p>
    <w:p w14:paraId="735DD2A6" w14:textId="2D494592" w:rsidR="0057477B" w:rsidRDefault="00A52616" w:rsidP="00CD47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</w:t>
      </w:r>
      <w:r w:rsidR="001D2C00">
        <w:rPr>
          <w:b/>
          <w:bCs/>
          <w:sz w:val="24"/>
          <w:szCs w:val="24"/>
        </w:rPr>
        <w:t>bservations:</w:t>
      </w:r>
    </w:p>
    <w:p w14:paraId="3D90230D" w14:textId="3EF30ACA" w:rsidR="001D2C00" w:rsidRDefault="009B3590" w:rsidP="00CD4750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F59A4AC" wp14:editId="1AF0028E">
            <wp:extent cx="3124200" cy="22359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0058" cy="2247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572C">
        <w:rPr>
          <w:noProof/>
          <w:sz w:val="24"/>
          <w:szCs w:val="24"/>
        </w:rPr>
        <w:drawing>
          <wp:inline distT="0" distB="0" distL="0" distR="0" wp14:anchorId="0CF1B71C" wp14:editId="1B48F4B4">
            <wp:extent cx="3421380" cy="2245041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380" cy="230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4EA34" w14:textId="4F696EBA" w:rsidR="00737338" w:rsidRDefault="00737338" w:rsidP="00CD4750">
      <w:pPr>
        <w:rPr>
          <w:sz w:val="24"/>
          <w:szCs w:val="24"/>
        </w:rPr>
      </w:pPr>
      <w:r>
        <w:rPr>
          <w:sz w:val="24"/>
          <w:szCs w:val="24"/>
        </w:rPr>
        <w:t>In this ana</w:t>
      </w:r>
      <w:r w:rsidR="003638BD">
        <w:rPr>
          <w:sz w:val="24"/>
          <w:szCs w:val="24"/>
        </w:rPr>
        <w:t xml:space="preserve">lysis the solar magnetic activity </w:t>
      </w:r>
      <w:r w:rsidR="00D160B6">
        <w:rPr>
          <w:sz w:val="24"/>
          <w:szCs w:val="24"/>
        </w:rPr>
        <w:t xml:space="preserve">is maximum </w:t>
      </w:r>
      <w:r w:rsidR="00182160">
        <w:rPr>
          <w:sz w:val="24"/>
          <w:szCs w:val="24"/>
        </w:rPr>
        <w:t>at nearby “0.1 cycles/year</w:t>
      </w:r>
      <w:proofErr w:type="gramStart"/>
      <w:r w:rsidR="00182160">
        <w:rPr>
          <w:sz w:val="24"/>
          <w:szCs w:val="24"/>
        </w:rPr>
        <w:t>”</w:t>
      </w:r>
      <w:r w:rsidR="002B21A7">
        <w:rPr>
          <w:sz w:val="24"/>
          <w:szCs w:val="24"/>
        </w:rPr>
        <w:t xml:space="preserve"> .</w:t>
      </w:r>
      <w:proofErr w:type="gramEnd"/>
      <w:r w:rsidR="002B21A7">
        <w:rPr>
          <w:sz w:val="24"/>
          <w:szCs w:val="24"/>
        </w:rPr>
        <w:t xml:space="preserve"> After every </w:t>
      </w:r>
      <w:r w:rsidR="00A16E38">
        <w:rPr>
          <w:sz w:val="24"/>
          <w:szCs w:val="24"/>
        </w:rPr>
        <w:t xml:space="preserve">10 years (1/0.1) each </w:t>
      </w:r>
      <w:proofErr w:type="gramStart"/>
      <w:r w:rsidR="00A16E38">
        <w:rPr>
          <w:sz w:val="24"/>
          <w:szCs w:val="24"/>
        </w:rPr>
        <w:t>cycles</w:t>
      </w:r>
      <w:proofErr w:type="gramEnd"/>
      <w:r w:rsidR="00A16E38">
        <w:rPr>
          <w:sz w:val="24"/>
          <w:szCs w:val="24"/>
        </w:rPr>
        <w:t xml:space="preserve"> will rep</w:t>
      </w:r>
      <w:r w:rsidR="007E05B6">
        <w:rPr>
          <w:sz w:val="24"/>
          <w:szCs w:val="24"/>
        </w:rPr>
        <w:t>eat it self and the magnetic activity incre</w:t>
      </w:r>
      <w:r w:rsidR="00164C38">
        <w:rPr>
          <w:sz w:val="24"/>
          <w:szCs w:val="24"/>
        </w:rPr>
        <w:t>ases.</w:t>
      </w:r>
    </w:p>
    <w:p w14:paraId="459D695A" w14:textId="71E6CB9A" w:rsidR="00164C38" w:rsidRDefault="00B77EE4" w:rsidP="00CD47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clusion:</w:t>
      </w:r>
    </w:p>
    <w:p w14:paraId="14C21E07" w14:textId="7524C8F8" w:rsidR="00B77EE4" w:rsidRDefault="009F6783" w:rsidP="00CD4750">
      <w:pPr>
        <w:rPr>
          <w:sz w:val="24"/>
          <w:szCs w:val="24"/>
        </w:rPr>
      </w:pPr>
      <w:r>
        <w:rPr>
          <w:sz w:val="24"/>
          <w:szCs w:val="24"/>
        </w:rPr>
        <w:t xml:space="preserve">By our prediction we can conclude that </w:t>
      </w:r>
      <w:r w:rsidR="00DA1041">
        <w:rPr>
          <w:sz w:val="24"/>
          <w:szCs w:val="24"/>
        </w:rPr>
        <w:t>after every 10 years there is a maximum chance of getting an earthquake</w:t>
      </w:r>
      <w:r w:rsidR="00406DE7">
        <w:rPr>
          <w:sz w:val="24"/>
          <w:szCs w:val="24"/>
        </w:rPr>
        <w:t>.</w:t>
      </w:r>
    </w:p>
    <w:p w14:paraId="4628159A" w14:textId="77777777" w:rsidR="00406DE7" w:rsidRPr="009F6783" w:rsidRDefault="00406DE7" w:rsidP="00CD4750">
      <w:pPr>
        <w:rPr>
          <w:sz w:val="24"/>
          <w:szCs w:val="24"/>
        </w:rPr>
      </w:pPr>
    </w:p>
    <w:p w14:paraId="06E10AA6" w14:textId="12439A55" w:rsidR="009B3590" w:rsidRDefault="009B3590" w:rsidP="00CD4750">
      <w:pPr>
        <w:rPr>
          <w:noProof/>
          <w:sz w:val="24"/>
          <w:szCs w:val="24"/>
        </w:rPr>
      </w:pPr>
    </w:p>
    <w:p w14:paraId="49CD3A58" w14:textId="16406BCB" w:rsidR="009B3590" w:rsidRPr="00A52616" w:rsidRDefault="009B3590" w:rsidP="00CD4750">
      <w:pPr>
        <w:rPr>
          <w:sz w:val="24"/>
          <w:szCs w:val="24"/>
        </w:rPr>
      </w:pPr>
    </w:p>
    <w:p w14:paraId="047646AA" w14:textId="77777777" w:rsidR="002D5874" w:rsidRPr="00595DBC" w:rsidRDefault="002D5874" w:rsidP="00CD4750">
      <w:pPr>
        <w:rPr>
          <w:sz w:val="28"/>
          <w:szCs w:val="28"/>
        </w:rPr>
      </w:pPr>
    </w:p>
    <w:p w14:paraId="28F3C0B7" w14:textId="77777777" w:rsidR="003B254A" w:rsidRPr="00A10493" w:rsidRDefault="003B254A" w:rsidP="00CD4750">
      <w:pPr>
        <w:rPr>
          <w:sz w:val="24"/>
          <w:szCs w:val="24"/>
        </w:rPr>
      </w:pPr>
    </w:p>
    <w:sectPr w:rsidR="003B254A" w:rsidRPr="00A104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sDCwNDS2NDaztDBQ0lEKTi0uzszPAykwrAUAaNgCyCwAAAA="/>
  </w:docVars>
  <w:rsids>
    <w:rsidRoot w:val="008B3CCF"/>
    <w:rsid w:val="00001586"/>
    <w:rsid w:val="000739C2"/>
    <w:rsid w:val="00080FCB"/>
    <w:rsid w:val="000F4DE6"/>
    <w:rsid w:val="00124CAD"/>
    <w:rsid w:val="00146006"/>
    <w:rsid w:val="00155500"/>
    <w:rsid w:val="00164C38"/>
    <w:rsid w:val="00182160"/>
    <w:rsid w:val="001D2C00"/>
    <w:rsid w:val="00230F42"/>
    <w:rsid w:val="0023572C"/>
    <w:rsid w:val="00277CFA"/>
    <w:rsid w:val="002B21A7"/>
    <w:rsid w:val="002D5874"/>
    <w:rsid w:val="003079BD"/>
    <w:rsid w:val="00325E72"/>
    <w:rsid w:val="00336358"/>
    <w:rsid w:val="003638BD"/>
    <w:rsid w:val="003B254A"/>
    <w:rsid w:val="003C3B1B"/>
    <w:rsid w:val="003E077B"/>
    <w:rsid w:val="003E31AB"/>
    <w:rsid w:val="003F6BE3"/>
    <w:rsid w:val="00406DE7"/>
    <w:rsid w:val="00426EE9"/>
    <w:rsid w:val="00433E8A"/>
    <w:rsid w:val="004560FD"/>
    <w:rsid w:val="004C278F"/>
    <w:rsid w:val="004E4BD6"/>
    <w:rsid w:val="005040A2"/>
    <w:rsid w:val="0057477B"/>
    <w:rsid w:val="00595DBC"/>
    <w:rsid w:val="005A5E81"/>
    <w:rsid w:val="005B047C"/>
    <w:rsid w:val="00613486"/>
    <w:rsid w:val="00631875"/>
    <w:rsid w:val="00683010"/>
    <w:rsid w:val="00711C68"/>
    <w:rsid w:val="00737338"/>
    <w:rsid w:val="007812AC"/>
    <w:rsid w:val="00793C31"/>
    <w:rsid w:val="007A41DF"/>
    <w:rsid w:val="007E05B6"/>
    <w:rsid w:val="008143B0"/>
    <w:rsid w:val="008231FE"/>
    <w:rsid w:val="008B3CCF"/>
    <w:rsid w:val="008C0B77"/>
    <w:rsid w:val="008F0A2D"/>
    <w:rsid w:val="00912B10"/>
    <w:rsid w:val="00986853"/>
    <w:rsid w:val="009B3590"/>
    <w:rsid w:val="009E1785"/>
    <w:rsid w:val="009F6783"/>
    <w:rsid w:val="00A10493"/>
    <w:rsid w:val="00A16E38"/>
    <w:rsid w:val="00A52167"/>
    <w:rsid w:val="00A52616"/>
    <w:rsid w:val="00AA7770"/>
    <w:rsid w:val="00AB3106"/>
    <w:rsid w:val="00AD1774"/>
    <w:rsid w:val="00B1050D"/>
    <w:rsid w:val="00B16238"/>
    <w:rsid w:val="00B21BA4"/>
    <w:rsid w:val="00B77EE4"/>
    <w:rsid w:val="00B920AE"/>
    <w:rsid w:val="00C06980"/>
    <w:rsid w:val="00C30E7B"/>
    <w:rsid w:val="00CD372F"/>
    <w:rsid w:val="00CD4750"/>
    <w:rsid w:val="00CD5D39"/>
    <w:rsid w:val="00D160B6"/>
    <w:rsid w:val="00D673B4"/>
    <w:rsid w:val="00D735D5"/>
    <w:rsid w:val="00DA1041"/>
    <w:rsid w:val="00DB68B5"/>
    <w:rsid w:val="00DC5DEC"/>
    <w:rsid w:val="00E2354C"/>
    <w:rsid w:val="00E26321"/>
    <w:rsid w:val="00E27D45"/>
    <w:rsid w:val="00E3081F"/>
    <w:rsid w:val="00EE6C39"/>
    <w:rsid w:val="00F003C0"/>
    <w:rsid w:val="00F64DBE"/>
    <w:rsid w:val="00FA1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E2624"/>
  <w15:chartTrackingRefBased/>
  <w15:docId w15:val="{16725A01-1BFF-417F-A854-DB278FAF5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msi krishna</dc:creator>
  <cp:keywords/>
  <dc:description/>
  <cp:lastModifiedBy>vamsi krishna</cp:lastModifiedBy>
  <cp:revision>84</cp:revision>
  <dcterms:created xsi:type="dcterms:W3CDTF">2022-07-20T16:28:00Z</dcterms:created>
  <dcterms:modified xsi:type="dcterms:W3CDTF">2022-07-20T17:26:00Z</dcterms:modified>
</cp:coreProperties>
</file>